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B2FD31" w14:textId="1C216D0D" w:rsidR="006B6FA7" w:rsidRPr="00E37C6F" w:rsidRDefault="00701968" w:rsidP="006B6FA7">
      <w:pPr>
        <w:jc w:val="center"/>
        <w:rPr>
          <w:rFonts w:ascii="Lao UI" w:hAnsi="Lao UI" w:cs="Lao UI"/>
          <w:b/>
        </w:rPr>
      </w:pPr>
      <w:r>
        <w:rPr>
          <w:rFonts w:ascii="Lao UI" w:hAnsi="Lao UI" w:cs="Lao UI"/>
          <w:b/>
        </w:rPr>
        <w:t>Berkeley College Office of Accessibility Services</w:t>
      </w:r>
    </w:p>
    <w:p w14:paraId="2324E4EE" w14:textId="2DBD56DE" w:rsidR="00E37C6F" w:rsidRPr="00E37C6F" w:rsidRDefault="00701968" w:rsidP="00E37C6F">
      <w:pPr>
        <w:ind w:left="10" w:right="-15"/>
        <w:jc w:val="center"/>
        <w:rPr>
          <w:rFonts w:ascii="Lao UI" w:hAnsi="Lao UI" w:cs="Lao UI"/>
          <w:sz w:val="20"/>
          <w:szCs w:val="22"/>
        </w:rPr>
      </w:pPr>
      <w:r>
        <w:rPr>
          <w:rFonts w:ascii="Lao UI" w:hAnsi="Lao UI" w:cs="Lao UI"/>
          <w:b/>
        </w:rPr>
        <w:t>Authorization to Release</w:t>
      </w:r>
    </w:p>
    <w:p w14:paraId="596F4352" w14:textId="16E5D675" w:rsidR="00E37C6F" w:rsidRPr="00E37C6F" w:rsidRDefault="00701968" w:rsidP="00E37C6F">
      <w:pPr>
        <w:ind w:left="10" w:right="-15"/>
        <w:jc w:val="center"/>
        <w:rPr>
          <w:rFonts w:ascii="Lao UI" w:hAnsi="Lao UI" w:cs="Lao UI"/>
        </w:rPr>
      </w:pPr>
      <w:r>
        <w:rPr>
          <w:rFonts w:ascii="Lao UI" w:hAnsi="Lao UI" w:cs="Lao UI"/>
          <w:b/>
        </w:rPr>
        <w:t>Disability-Related Educational Records</w:t>
      </w:r>
    </w:p>
    <w:p w14:paraId="1C7677DC" w14:textId="77777777" w:rsidR="00E37C6F" w:rsidRPr="00E37C6F" w:rsidRDefault="00E37C6F" w:rsidP="00E37C6F">
      <w:pPr>
        <w:spacing w:after="1"/>
        <w:rPr>
          <w:rFonts w:ascii="Lao UI" w:hAnsi="Lao UI" w:cs="Lao UI"/>
        </w:rPr>
      </w:pPr>
      <w:r w:rsidRPr="00E37C6F">
        <w:rPr>
          <w:rFonts w:ascii="Lao UI" w:hAnsi="Lao UI" w:cs="Lao UI"/>
        </w:rPr>
        <w:t xml:space="preserve"> </w:t>
      </w:r>
    </w:p>
    <w:p w14:paraId="07E0E8F3" w14:textId="6DCEF4DB" w:rsidR="00E37C6F" w:rsidRPr="00E37C6F" w:rsidRDefault="00E37C6F" w:rsidP="00E37C6F">
      <w:pPr>
        <w:rPr>
          <w:rFonts w:ascii="Lao UI" w:hAnsi="Lao UI" w:cs="Lao UI"/>
        </w:rPr>
      </w:pPr>
      <w:r w:rsidRPr="00E37C6F">
        <w:rPr>
          <w:rFonts w:ascii="Lao UI" w:hAnsi="Lao UI" w:cs="Lao UI"/>
        </w:rPr>
        <w:t xml:space="preserve">Student’s Name: _____________________________Date of Birth: _______________________ </w:t>
      </w:r>
    </w:p>
    <w:p w14:paraId="5A556454" w14:textId="77777777" w:rsidR="00E37C6F" w:rsidRPr="00E37C6F" w:rsidRDefault="00E37C6F" w:rsidP="00E37C6F">
      <w:pPr>
        <w:rPr>
          <w:rFonts w:ascii="Lao UI" w:hAnsi="Lao UI" w:cs="Lao UI"/>
        </w:rPr>
      </w:pPr>
      <w:r w:rsidRPr="00E37C6F">
        <w:rPr>
          <w:rFonts w:ascii="Lao UI" w:hAnsi="Lao UI" w:cs="Lao UI"/>
        </w:rPr>
        <w:t xml:space="preserve"> </w:t>
      </w:r>
    </w:p>
    <w:p w14:paraId="7CC00C84" w14:textId="29206372" w:rsidR="00E37C6F" w:rsidRPr="00E37C6F" w:rsidRDefault="00E37C6F" w:rsidP="00E37C6F">
      <w:pPr>
        <w:rPr>
          <w:rFonts w:ascii="Lao UI" w:hAnsi="Lao UI" w:cs="Lao UI"/>
        </w:rPr>
      </w:pPr>
      <w:r w:rsidRPr="00E37C6F">
        <w:rPr>
          <w:rFonts w:ascii="Lao UI" w:hAnsi="Lao UI" w:cs="Lao UI"/>
        </w:rPr>
        <w:t xml:space="preserve">Phone #: ___________________________ </w:t>
      </w:r>
      <w:r w:rsidR="00DE3B16">
        <w:rPr>
          <w:rFonts w:ascii="Lao UI" w:hAnsi="Lao UI" w:cs="Lao UI"/>
        </w:rPr>
        <w:t xml:space="preserve">  </w:t>
      </w:r>
      <w:r w:rsidRPr="00E37C6F">
        <w:rPr>
          <w:rFonts w:ascii="Lao UI" w:hAnsi="Lao UI" w:cs="Lao UI"/>
        </w:rPr>
        <w:t>Student ID # ________________________________</w:t>
      </w:r>
    </w:p>
    <w:p w14:paraId="6EAD0C40" w14:textId="77777777" w:rsidR="00E37C6F" w:rsidRPr="00E37C6F" w:rsidRDefault="00E37C6F" w:rsidP="00E37C6F">
      <w:pPr>
        <w:rPr>
          <w:rFonts w:ascii="Lao UI" w:hAnsi="Lao UI" w:cs="Lao UI"/>
        </w:rPr>
      </w:pPr>
      <w:r w:rsidRPr="00E37C6F">
        <w:rPr>
          <w:rFonts w:ascii="Lao UI" w:hAnsi="Lao UI" w:cs="Lao UI"/>
        </w:rPr>
        <w:t xml:space="preserve"> </w:t>
      </w:r>
    </w:p>
    <w:p w14:paraId="7FBBED74" w14:textId="7D6BAC5E" w:rsidR="00E37C6F" w:rsidRPr="00E37C6F" w:rsidRDefault="00E37C6F" w:rsidP="00E37C6F">
      <w:pPr>
        <w:rPr>
          <w:rFonts w:ascii="Lao UI" w:hAnsi="Lao UI" w:cs="Lao UI"/>
        </w:rPr>
      </w:pPr>
      <w:r w:rsidRPr="00E37C6F">
        <w:rPr>
          <w:rFonts w:ascii="Lao UI" w:hAnsi="Lao UI" w:cs="Lao UI"/>
        </w:rPr>
        <w:t xml:space="preserve">I request and authorize the Office of </w:t>
      </w:r>
      <w:r w:rsidR="003D7E1D">
        <w:rPr>
          <w:rFonts w:ascii="Lao UI" w:hAnsi="Lao UI" w:cs="Lao UI"/>
        </w:rPr>
        <w:t>Accessibility</w:t>
      </w:r>
      <w:r w:rsidRPr="00E37C6F">
        <w:rPr>
          <w:rFonts w:ascii="Lao UI" w:hAnsi="Lao UI" w:cs="Lao UI"/>
        </w:rPr>
        <w:t xml:space="preserve"> Services to release confidential information of the above</w:t>
      </w:r>
      <w:r w:rsidR="00E03B9D">
        <w:rPr>
          <w:rFonts w:ascii="Lao UI" w:hAnsi="Lao UI" w:cs="Lao UI"/>
        </w:rPr>
        <w:t>-</w:t>
      </w:r>
      <w:r w:rsidRPr="00E37C6F">
        <w:rPr>
          <w:rFonts w:ascii="Lao UI" w:hAnsi="Lao UI" w:cs="Lao UI"/>
        </w:rPr>
        <w:t xml:space="preserve">named student to: </w:t>
      </w:r>
    </w:p>
    <w:p w14:paraId="6791853B" w14:textId="77777777" w:rsidR="00E37C6F" w:rsidRPr="00E37C6F" w:rsidRDefault="00E37C6F" w:rsidP="00E37C6F">
      <w:pPr>
        <w:rPr>
          <w:rFonts w:ascii="Lao UI" w:hAnsi="Lao UI" w:cs="Lao UI"/>
        </w:rPr>
      </w:pPr>
      <w:r w:rsidRPr="00E37C6F">
        <w:rPr>
          <w:rFonts w:ascii="Lao UI" w:hAnsi="Lao UI" w:cs="Lao UI"/>
        </w:rPr>
        <w:t xml:space="preserve"> </w:t>
      </w:r>
    </w:p>
    <w:p w14:paraId="54B11FA5" w14:textId="72BB8D70" w:rsidR="00E37C6F" w:rsidRPr="00E37C6F" w:rsidRDefault="00E37C6F" w:rsidP="00E37C6F">
      <w:pPr>
        <w:rPr>
          <w:rFonts w:ascii="Lao UI" w:hAnsi="Lao UI" w:cs="Lao UI"/>
        </w:rPr>
      </w:pPr>
      <w:r w:rsidRPr="00E37C6F">
        <w:rPr>
          <w:rFonts w:ascii="Lao UI" w:hAnsi="Lao UI" w:cs="Lao UI"/>
        </w:rPr>
        <w:t>Name: ___________________________________________________________________________</w:t>
      </w:r>
    </w:p>
    <w:p w14:paraId="2A17D668" w14:textId="77777777" w:rsidR="00E37C6F" w:rsidRPr="00E37C6F" w:rsidRDefault="00E37C6F" w:rsidP="00E37C6F">
      <w:pPr>
        <w:rPr>
          <w:rFonts w:ascii="Lao UI" w:hAnsi="Lao UI" w:cs="Lao UI"/>
        </w:rPr>
      </w:pPr>
      <w:r w:rsidRPr="00E37C6F">
        <w:rPr>
          <w:rFonts w:ascii="Lao UI" w:hAnsi="Lao UI" w:cs="Lao UI"/>
        </w:rPr>
        <w:t xml:space="preserve"> </w:t>
      </w:r>
    </w:p>
    <w:p w14:paraId="6F8928F9" w14:textId="6E965933" w:rsidR="00E37C6F" w:rsidRPr="00E37C6F" w:rsidRDefault="00E37C6F" w:rsidP="00E37C6F">
      <w:pPr>
        <w:rPr>
          <w:rFonts w:ascii="Lao UI" w:hAnsi="Lao UI" w:cs="Lao UI"/>
        </w:rPr>
      </w:pPr>
      <w:r w:rsidRPr="00E37C6F">
        <w:rPr>
          <w:rFonts w:ascii="Lao UI" w:hAnsi="Lao UI" w:cs="Lao UI"/>
        </w:rPr>
        <w:t xml:space="preserve">Address: ____________________________________________________________________________ </w:t>
      </w:r>
    </w:p>
    <w:p w14:paraId="7BF5C673" w14:textId="77777777" w:rsidR="00E37C6F" w:rsidRPr="00E37C6F" w:rsidRDefault="00E37C6F" w:rsidP="00E37C6F">
      <w:pPr>
        <w:rPr>
          <w:rFonts w:ascii="Lao UI" w:hAnsi="Lao UI" w:cs="Lao UI"/>
        </w:rPr>
      </w:pPr>
      <w:r w:rsidRPr="00E37C6F">
        <w:rPr>
          <w:rFonts w:ascii="Lao UI" w:hAnsi="Lao UI" w:cs="Lao UI"/>
        </w:rPr>
        <w:t xml:space="preserve"> </w:t>
      </w:r>
    </w:p>
    <w:p w14:paraId="1ECB1C7F" w14:textId="6DDF4329" w:rsidR="00E37C6F" w:rsidRPr="00E37C6F" w:rsidRDefault="00E37C6F" w:rsidP="00E37C6F">
      <w:pPr>
        <w:rPr>
          <w:rFonts w:ascii="Lao UI" w:hAnsi="Lao UI" w:cs="Lao UI"/>
        </w:rPr>
      </w:pPr>
      <w:r w:rsidRPr="00E37C6F">
        <w:rPr>
          <w:rFonts w:ascii="Lao UI" w:hAnsi="Lao UI" w:cs="Lao UI"/>
        </w:rPr>
        <w:t xml:space="preserve">City: __________________________________  </w:t>
      </w:r>
      <w:r w:rsidR="00DE3B16">
        <w:rPr>
          <w:rFonts w:ascii="Lao UI" w:hAnsi="Lao UI" w:cs="Lao UI"/>
        </w:rPr>
        <w:t xml:space="preserve"> </w:t>
      </w:r>
      <w:r w:rsidRPr="00E37C6F">
        <w:rPr>
          <w:rFonts w:ascii="Lao UI" w:hAnsi="Lao UI" w:cs="Lao UI"/>
        </w:rPr>
        <w:t>State: _____________</w:t>
      </w:r>
      <w:proofErr w:type="gramStart"/>
      <w:r w:rsidRPr="00E37C6F">
        <w:rPr>
          <w:rFonts w:ascii="Lao UI" w:hAnsi="Lao UI" w:cs="Lao UI"/>
        </w:rPr>
        <w:t>_  Zip</w:t>
      </w:r>
      <w:proofErr w:type="gramEnd"/>
      <w:r w:rsidRPr="00E37C6F">
        <w:rPr>
          <w:rFonts w:ascii="Lao UI" w:hAnsi="Lao UI" w:cs="Lao UI"/>
        </w:rPr>
        <w:t xml:space="preserve"> Code: ____________ </w:t>
      </w:r>
    </w:p>
    <w:p w14:paraId="7110EB35" w14:textId="77777777" w:rsidR="00E37C6F" w:rsidRPr="00E37C6F" w:rsidRDefault="00E37C6F" w:rsidP="00E37C6F">
      <w:pPr>
        <w:rPr>
          <w:rFonts w:ascii="Lao UI" w:hAnsi="Lao UI" w:cs="Lao UI"/>
        </w:rPr>
      </w:pPr>
      <w:r w:rsidRPr="00E37C6F">
        <w:rPr>
          <w:rFonts w:ascii="Lao UI" w:hAnsi="Lao UI" w:cs="Lao UI"/>
        </w:rPr>
        <w:t xml:space="preserve"> </w:t>
      </w:r>
    </w:p>
    <w:p w14:paraId="311C3D80" w14:textId="4E6B021F" w:rsidR="00E37C6F" w:rsidRPr="00E37C6F" w:rsidRDefault="00E37C6F" w:rsidP="00E37C6F">
      <w:pPr>
        <w:rPr>
          <w:rFonts w:ascii="Lao UI" w:hAnsi="Lao UI" w:cs="Lao UI"/>
        </w:rPr>
      </w:pPr>
      <w:r w:rsidRPr="00E37C6F">
        <w:rPr>
          <w:rFonts w:ascii="Lao UI" w:hAnsi="Lao UI" w:cs="Lao UI"/>
        </w:rPr>
        <w:t xml:space="preserve">Phone: _______________  </w:t>
      </w:r>
      <w:r w:rsidR="00DE3B16">
        <w:rPr>
          <w:rFonts w:ascii="Lao UI" w:hAnsi="Lao UI" w:cs="Lao UI"/>
        </w:rPr>
        <w:t xml:space="preserve"> </w:t>
      </w:r>
      <w:r w:rsidRPr="00E37C6F">
        <w:rPr>
          <w:rFonts w:ascii="Lao UI" w:hAnsi="Lao UI" w:cs="Lao UI"/>
        </w:rPr>
        <w:t>Fax: ______________</w:t>
      </w:r>
      <w:proofErr w:type="gramStart"/>
      <w:r w:rsidRPr="00E37C6F">
        <w:rPr>
          <w:rFonts w:ascii="Lao UI" w:hAnsi="Lao UI" w:cs="Lao UI"/>
        </w:rPr>
        <w:t>_  Email</w:t>
      </w:r>
      <w:proofErr w:type="gramEnd"/>
      <w:r w:rsidRPr="00E37C6F">
        <w:rPr>
          <w:rFonts w:ascii="Lao UI" w:hAnsi="Lao UI" w:cs="Lao UI"/>
        </w:rPr>
        <w:t>: _________________________________</w:t>
      </w:r>
    </w:p>
    <w:p w14:paraId="23702B0C" w14:textId="77777777" w:rsidR="00E37C6F" w:rsidRPr="00E37C6F" w:rsidRDefault="00E37C6F" w:rsidP="00E37C6F">
      <w:pPr>
        <w:rPr>
          <w:rFonts w:ascii="Lao UI" w:hAnsi="Lao UI" w:cs="Lao UI"/>
        </w:rPr>
      </w:pPr>
      <w:r w:rsidRPr="00E37C6F">
        <w:rPr>
          <w:rFonts w:ascii="Lao UI" w:hAnsi="Lao UI" w:cs="Lao UI"/>
        </w:rPr>
        <w:t xml:space="preserve"> </w:t>
      </w:r>
    </w:p>
    <w:p w14:paraId="21303325" w14:textId="595A82E3" w:rsidR="00E37C6F" w:rsidRPr="00E37C6F" w:rsidRDefault="00E37C6F" w:rsidP="00E37C6F">
      <w:pPr>
        <w:rPr>
          <w:rFonts w:ascii="Lao UI" w:hAnsi="Lao UI" w:cs="Lao UI"/>
        </w:rPr>
      </w:pPr>
      <w:r w:rsidRPr="00E37C6F">
        <w:rPr>
          <w:rFonts w:ascii="Lao UI" w:hAnsi="Lao UI" w:cs="Lao UI"/>
        </w:rPr>
        <w:t>Relationship to student:</w:t>
      </w:r>
      <w:r w:rsidR="00DE3B16">
        <w:rPr>
          <w:rFonts w:ascii="Lao UI" w:hAnsi="Lao UI" w:cs="Lao UI"/>
        </w:rPr>
        <w:t xml:space="preserve">   </w:t>
      </w:r>
      <w:r w:rsidRPr="00E37C6F">
        <w:rPr>
          <w:rFonts w:ascii="Lao UI" w:hAnsi="Lao UI" w:cs="Lao UI"/>
        </w:rPr>
        <w:t xml:space="preserve">___________________________________________________________ </w:t>
      </w:r>
    </w:p>
    <w:p w14:paraId="5126C65E" w14:textId="77777777" w:rsidR="00E37C6F" w:rsidRPr="00E37C6F" w:rsidRDefault="00E37C6F" w:rsidP="00E37C6F">
      <w:pPr>
        <w:rPr>
          <w:rFonts w:ascii="Lao UI" w:hAnsi="Lao UI" w:cs="Lao UI"/>
        </w:rPr>
      </w:pPr>
      <w:r w:rsidRPr="00E37C6F">
        <w:rPr>
          <w:rFonts w:ascii="Lao UI" w:hAnsi="Lao UI" w:cs="Lao UI"/>
        </w:rPr>
        <w:t xml:space="preserve"> </w:t>
      </w:r>
    </w:p>
    <w:p w14:paraId="5794D944" w14:textId="77777777" w:rsidR="00E37C6F" w:rsidRPr="00E37C6F" w:rsidRDefault="00E37C6F" w:rsidP="00E37C6F">
      <w:pPr>
        <w:rPr>
          <w:rFonts w:ascii="Lao UI" w:hAnsi="Lao UI" w:cs="Lao UI"/>
        </w:rPr>
      </w:pPr>
      <w:r w:rsidRPr="00E37C6F">
        <w:rPr>
          <w:rFonts w:ascii="Lao UI" w:hAnsi="Lao UI" w:cs="Lao UI"/>
        </w:rPr>
        <w:t xml:space="preserve">The nature of the information to be released is: </w:t>
      </w:r>
    </w:p>
    <w:p w14:paraId="045FECBC" w14:textId="77777777" w:rsidR="00E37C6F" w:rsidRPr="00E37C6F" w:rsidRDefault="00E37C6F" w:rsidP="00E37C6F">
      <w:pPr>
        <w:rPr>
          <w:rFonts w:ascii="Lao UI" w:hAnsi="Lao UI" w:cs="Lao UI"/>
        </w:rPr>
      </w:pPr>
      <w:r w:rsidRPr="00E37C6F">
        <w:rPr>
          <w:rFonts w:ascii="Lao UI" w:hAnsi="Lao UI" w:cs="Lao UI"/>
        </w:rPr>
        <w:t xml:space="preserve"> </w:t>
      </w:r>
    </w:p>
    <w:p w14:paraId="6F099267" w14:textId="77777777" w:rsidR="00E37C6F" w:rsidRPr="00E37C6F" w:rsidRDefault="00E37C6F" w:rsidP="00E37C6F">
      <w:pPr>
        <w:rPr>
          <w:rFonts w:ascii="Lao UI" w:hAnsi="Lao UI" w:cs="Lao UI"/>
        </w:rPr>
      </w:pPr>
      <w:r w:rsidRPr="00E37C6F">
        <w:rPr>
          <w:rFonts w:ascii="Lao UI" w:hAnsi="Lao UI" w:cs="Lao UI"/>
        </w:rPr>
        <w:t xml:space="preserve">_____ Discussion about student meetings and progress </w:t>
      </w:r>
    </w:p>
    <w:p w14:paraId="5AB95513" w14:textId="26C08BAF" w:rsidR="00E37C6F" w:rsidRPr="00E37C6F" w:rsidRDefault="00E37C6F" w:rsidP="00E37C6F">
      <w:pPr>
        <w:rPr>
          <w:rFonts w:ascii="Lao UI" w:hAnsi="Lao UI" w:cs="Lao UI"/>
        </w:rPr>
      </w:pPr>
      <w:r w:rsidRPr="00E37C6F">
        <w:rPr>
          <w:rFonts w:ascii="Lao UI" w:hAnsi="Lao UI" w:cs="Lao UI"/>
        </w:rPr>
        <w:t xml:space="preserve">_____ Proof of approved accommodations while at </w:t>
      </w:r>
      <w:r w:rsidR="00DE3B16">
        <w:rPr>
          <w:rFonts w:ascii="Lao UI" w:hAnsi="Lao UI" w:cs="Lao UI"/>
        </w:rPr>
        <w:t>Berkeley College</w:t>
      </w:r>
    </w:p>
    <w:p w14:paraId="4256661D" w14:textId="17B59554" w:rsidR="00E37C6F" w:rsidRPr="00E37C6F" w:rsidRDefault="00E37C6F" w:rsidP="00E37C6F">
      <w:pPr>
        <w:rPr>
          <w:rFonts w:ascii="Lao UI" w:hAnsi="Lao UI" w:cs="Lao UI"/>
        </w:rPr>
      </w:pPr>
      <w:r w:rsidRPr="00E37C6F">
        <w:rPr>
          <w:rFonts w:ascii="Lao UI" w:hAnsi="Lao UI" w:cs="Lao UI"/>
        </w:rPr>
        <w:t xml:space="preserve">_____ Copy of medical documentation held by </w:t>
      </w:r>
      <w:r w:rsidR="00DE3B16">
        <w:rPr>
          <w:rFonts w:ascii="Lao UI" w:hAnsi="Lao UI" w:cs="Lao UI"/>
        </w:rPr>
        <w:t>Berkeley College</w:t>
      </w:r>
      <w:r w:rsidRPr="00E37C6F">
        <w:rPr>
          <w:rFonts w:ascii="Lao UI" w:hAnsi="Lao UI" w:cs="Lao UI"/>
        </w:rPr>
        <w:t xml:space="preserve"> </w:t>
      </w:r>
    </w:p>
    <w:p w14:paraId="75B122A4" w14:textId="2C2E7050" w:rsidR="00E37C6F" w:rsidRPr="00E37C6F" w:rsidRDefault="00E37C6F" w:rsidP="00E37C6F">
      <w:pPr>
        <w:rPr>
          <w:rFonts w:ascii="Lao UI" w:hAnsi="Lao UI" w:cs="Lao UI"/>
        </w:rPr>
      </w:pPr>
      <w:r w:rsidRPr="00E37C6F">
        <w:rPr>
          <w:rFonts w:ascii="Lao UI" w:hAnsi="Lao UI" w:cs="Lao UI"/>
        </w:rPr>
        <w:t xml:space="preserve">_____ Other (please explain): </w:t>
      </w:r>
    </w:p>
    <w:p w14:paraId="280980DD" w14:textId="0C977AC4" w:rsidR="00E37C6F" w:rsidRPr="00E37C6F" w:rsidRDefault="00E37C6F" w:rsidP="00E37C6F">
      <w:pPr>
        <w:rPr>
          <w:rFonts w:ascii="Lao UI" w:hAnsi="Lao UI" w:cs="Lao UI"/>
        </w:rPr>
      </w:pPr>
      <w:r w:rsidRPr="00E37C6F">
        <w:rPr>
          <w:rFonts w:ascii="Lao UI" w:hAnsi="Lao UI" w:cs="Lao UI"/>
        </w:rPr>
        <w:t xml:space="preserve">  </w:t>
      </w:r>
    </w:p>
    <w:p w14:paraId="0FA1548A" w14:textId="25E818AA" w:rsidR="00E37C6F" w:rsidRPr="00E37C6F" w:rsidRDefault="00DE3B16" w:rsidP="00E37C6F">
      <w:pPr>
        <w:rPr>
          <w:rFonts w:ascii="Lao UI" w:hAnsi="Lao UI" w:cs="Lao UI"/>
        </w:rPr>
      </w:pPr>
      <w:r>
        <w:rPr>
          <w:rFonts w:ascii="Lao UI" w:hAnsi="Lao UI" w:cs="Lao UI"/>
        </w:rPr>
        <w:t>R</w:t>
      </w:r>
      <w:r w:rsidR="00E37C6F" w:rsidRPr="00E37C6F">
        <w:rPr>
          <w:rFonts w:ascii="Lao UI" w:hAnsi="Lao UI" w:cs="Lao UI"/>
        </w:rPr>
        <w:t xml:space="preserve">equested information should be released by (check all that apply): </w:t>
      </w:r>
    </w:p>
    <w:p w14:paraId="3B34E9BB" w14:textId="77777777" w:rsidR="00E37C6F" w:rsidRPr="00E37C6F" w:rsidRDefault="00E37C6F" w:rsidP="00E37C6F">
      <w:pPr>
        <w:rPr>
          <w:rFonts w:ascii="Lao UI" w:hAnsi="Lao UI" w:cs="Lao UI"/>
        </w:rPr>
      </w:pPr>
      <w:r w:rsidRPr="00E37C6F">
        <w:rPr>
          <w:rFonts w:ascii="Lao UI" w:hAnsi="Lao UI" w:cs="Lao UI"/>
        </w:rPr>
        <w:t xml:space="preserve"> </w:t>
      </w:r>
    </w:p>
    <w:p w14:paraId="6C65C058" w14:textId="39C558C0" w:rsidR="00E37C6F" w:rsidRPr="00E37C6F" w:rsidRDefault="00E37C6F" w:rsidP="00E37C6F">
      <w:pPr>
        <w:rPr>
          <w:rFonts w:ascii="Lao UI" w:hAnsi="Lao UI" w:cs="Lao UI"/>
        </w:rPr>
      </w:pPr>
      <w:r w:rsidRPr="00E37C6F">
        <w:rPr>
          <w:rFonts w:ascii="Lao UI" w:hAnsi="Lao UI" w:cs="Lao UI"/>
        </w:rPr>
        <w:t xml:space="preserve">Email _____ </w:t>
      </w:r>
      <w:r w:rsidRPr="00E37C6F">
        <w:rPr>
          <w:rFonts w:ascii="Lao UI" w:hAnsi="Lao UI" w:cs="Lao UI"/>
        </w:rPr>
        <w:tab/>
        <w:t xml:space="preserve">Mail _____ </w:t>
      </w:r>
      <w:r w:rsidRPr="00E37C6F">
        <w:rPr>
          <w:rFonts w:ascii="Lao UI" w:hAnsi="Lao UI" w:cs="Lao UI"/>
        </w:rPr>
        <w:tab/>
        <w:t xml:space="preserve">Phone _______ </w:t>
      </w:r>
    </w:p>
    <w:p w14:paraId="1690D2CD" w14:textId="77777777" w:rsidR="00E37C6F" w:rsidRPr="00E37C6F" w:rsidRDefault="00E37C6F" w:rsidP="00E37C6F">
      <w:pPr>
        <w:rPr>
          <w:rFonts w:ascii="Lao UI" w:hAnsi="Lao UI" w:cs="Lao UI"/>
        </w:rPr>
      </w:pPr>
      <w:r w:rsidRPr="00E37C6F">
        <w:rPr>
          <w:rFonts w:ascii="Lao UI" w:hAnsi="Lao UI" w:cs="Lao UI"/>
        </w:rPr>
        <w:t xml:space="preserve"> </w:t>
      </w:r>
    </w:p>
    <w:p w14:paraId="4CF3CC6D" w14:textId="408D0AA7" w:rsidR="00E37C6F" w:rsidRPr="00E37C6F" w:rsidRDefault="00E37C6F" w:rsidP="00E37C6F">
      <w:pPr>
        <w:rPr>
          <w:rFonts w:ascii="Lao UI" w:hAnsi="Lao UI" w:cs="Lao UI"/>
        </w:rPr>
      </w:pPr>
      <w:r w:rsidRPr="00E37C6F">
        <w:rPr>
          <w:rFonts w:ascii="Lao UI" w:hAnsi="Lao UI" w:cs="Lao UI"/>
        </w:rPr>
        <w:t xml:space="preserve">Student Signature: _______________________________________   Date: __________________ </w:t>
      </w:r>
    </w:p>
    <w:p w14:paraId="3FF65627" w14:textId="77777777" w:rsidR="00E37C6F" w:rsidRPr="00E37C6F" w:rsidRDefault="00E37C6F" w:rsidP="00E37C6F">
      <w:pPr>
        <w:rPr>
          <w:rFonts w:ascii="Lao UI" w:hAnsi="Lao UI" w:cs="Lao UI"/>
        </w:rPr>
      </w:pPr>
      <w:r w:rsidRPr="00E37C6F">
        <w:rPr>
          <w:rFonts w:ascii="Lao UI" w:hAnsi="Lao UI" w:cs="Lao UI"/>
        </w:rPr>
        <w:t xml:space="preserve"> </w:t>
      </w:r>
    </w:p>
    <w:p w14:paraId="45DD01C9" w14:textId="2003BF7D" w:rsidR="00E37C6F" w:rsidRPr="00DE3B16" w:rsidRDefault="00E37C6F" w:rsidP="00DE3B16">
      <w:pPr>
        <w:spacing w:after="11"/>
        <w:jc w:val="center"/>
        <w:rPr>
          <w:rFonts w:ascii="Lao UI" w:hAnsi="Lao UI" w:cs="Lao UI"/>
          <w:sz w:val="20"/>
          <w:szCs w:val="20"/>
        </w:rPr>
      </w:pPr>
      <w:r w:rsidRPr="00DE3B16">
        <w:rPr>
          <w:rFonts w:ascii="Lao UI" w:hAnsi="Lao UI" w:cs="Lao UI"/>
          <w:sz w:val="20"/>
          <w:szCs w:val="20"/>
        </w:rPr>
        <w:t>THIS AUTHORIZATION EXPIRES ONE YEAR AFTER IT IS SIGNED. THE STUDENT MAY CANCEL THIS AUTHORIZATION BY WRITTEN NOTIFICATION AT ANY TIME.</w:t>
      </w:r>
    </w:p>
    <w:p w14:paraId="5A7A7475" w14:textId="77777777" w:rsidR="00860B37" w:rsidRPr="00E37C6F" w:rsidRDefault="00860B37" w:rsidP="00E37C6F">
      <w:pPr>
        <w:jc w:val="center"/>
        <w:rPr>
          <w:rFonts w:ascii="Lao UI" w:hAnsi="Lao UI" w:cs="Lao UI"/>
        </w:rPr>
      </w:pPr>
    </w:p>
    <w:sectPr w:rsidR="00860B37" w:rsidRPr="00E37C6F" w:rsidSect="00A0370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o UI">
    <w:altName w:val="Lao UI"/>
    <w:charset w:val="00"/>
    <w:family w:val="swiss"/>
    <w:pitch w:val="variable"/>
    <w:sig w:usb0="82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sjQzMDAyNzKxsDRX0lEKTi0uzszPAykwrAUA5K3u7ywAAAA="/>
  </w:docVars>
  <w:rsids>
    <w:rsidRoot w:val="006B6FA7"/>
    <w:rsid w:val="003D7E1D"/>
    <w:rsid w:val="005B1BD3"/>
    <w:rsid w:val="005F4E32"/>
    <w:rsid w:val="006A24B9"/>
    <w:rsid w:val="006B6FA7"/>
    <w:rsid w:val="006D1B11"/>
    <w:rsid w:val="00701968"/>
    <w:rsid w:val="0081601C"/>
    <w:rsid w:val="00860B37"/>
    <w:rsid w:val="0096505C"/>
    <w:rsid w:val="009A00E7"/>
    <w:rsid w:val="00A03707"/>
    <w:rsid w:val="00A66E28"/>
    <w:rsid w:val="00DE3B16"/>
    <w:rsid w:val="00E03B9D"/>
    <w:rsid w:val="00E37C6F"/>
    <w:rsid w:val="00E749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4F6D5F"/>
  <w15:docId w15:val="{608E26EA-D0D9-4347-8B75-92AF5EFD0A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6F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481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4296C3F-5D4A-47EA-BE35-DBCC7017791B}"/>
</file>

<file path=customXml/itemProps2.xml><?xml version="1.0" encoding="utf-8"?>
<ds:datastoreItem xmlns:ds="http://schemas.openxmlformats.org/officeDocument/2006/customXml" ds:itemID="{D609D7C2-DBBB-46B6-BE45-6FE466C3BD47}"/>
</file>

<file path=customXml/itemProps3.xml><?xml version="1.0" encoding="utf-8"?>
<ds:datastoreItem xmlns:ds="http://schemas.openxmlformats.org/officeDocument/2006/customXml" ds:itemID="{6EB6B9C9-9919-41EF-8442-8008E83D893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9</Words>
  <Characters>125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rkeley College</Company>
  <LinksUpToDate>false</LinksUpToDate>
  <CharactersWithSpaces>1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erine Wu</dc:creator>
  <cp:keywords/>
  <dc:description/>
  <cp:lastModifiedBy>Katherine Wu</cp:lastModifiedBy>
  <cp:revision>3</cp:revision>
  <dcterms:created xsi:type="dcterms:W3CDTF">2022-07-12T16:19:00Z</dcterms:created>
  <dcterms:modified xsi:type="dcterms:W3CDTF">2022-07-12T16:20:00Z</dcterms:modified>
</cp:coreProperties>
</file>